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295"/>
        <w:gridCol w:w="10597"/>
      </w:tblGrid>
      <w:tr w:rsidR="000F2AFD" w:rsidRPr="007A268B" w14:paraId="29E1B56A" w14:textId="77777777" w:rsidTr="00067224">
        <w:trPr>
          <w:trHeight w:val="20"/>
          <w:jc w:val="center"/>
        </w:trPr>
        <w:tc>
          <w:tcPr>
            <w:tcW w:w="1186" w:type="pct"/>
          </w:tcPr>
          <w:p w14:paraId="3254ACF4" w14:textId="77777777" w:rsidR="000F2AFD" w:rsidRPr="007A268B" w:rsidRDefault="00067224" w:rsidP="00067224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7A268B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Journal Name:</w:t>
            </w:r>
          </w:p>
        </w:tc>
        <w:tc>
          <w:tcPr>
            <w:tcW w:w="3814" w:type="pct"/>
          </w:tcPr>
          <w:p w14:paraId="757BCFD9" w14:textId="6055B4E2" w:rsidR="000F2AFD" w:rsidRPr="007A268B" w:rsidRDefault="004577ED" w:rsidP="00CB119E">
            <w:pPr>
              <w:rPr>
                <w:rFonts w:ascii="Arial" w:hAnsi="Arial" w:cs="Arial"/>
                <w:b/>
                <w:bCs/>
                <w:color w:val="0000FF"/>
                <w:sz w:val="20"/>
                <w:szCs w:val="20"/>
                <w:lang w:val="en-GB"/>
              </w:rPr>
            </w:pPr>
            <w:hyperlink r:id="rId7" w:history="1">
              <w:r w:rsidRPr="007A268B">
                <w:rPr>
                  <w:rFonts w:ascii="Arial" w:hAnsi="Arial" w:cs="Arial"/>
                  <w:bCs/>
                  <w:noProof/>
                  <w:color w:val="0000FF"/>
                  <w:sz w:val="20"/>
                  <w:szCs w:val="20"/>
                  <w:u w:val="single"/>
                </w:rPr>
                <w:t xml:space="preserve">Journal of Advances in Biology &amp; Biotechnology </w:t>
              </w:r>
            </w:hyperlink>
          </w:p>
        </w:tc>
      </w:tr>
      <w:tr w:rsidR="000F2AFD" w:rsidRPr="007A268B" w14:paraId="2758E4AE" w14:textId="77777777" w:rsidTr="00067224">
        <w:trPr>
          <w:trHeight w:val="20"/>
          <w:jc w:val="center"/>
        </w:trPr>
        <w:tc>
          <w:tcPr>
            <w:tcW w:w="1186" w:type="pct"/>
          </w:tcPr>
          <w:p w14:paraId="52F96778" w14:textId="77777777" w:rsidR="000F2AFD" w:rsidRPr="007A268B" w:rsidRDefault="00067224" w:rsidP="00067224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7A268B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Manuscript Number:</w:t>
            </w:r>
          </w:p>
        </w:tc>
        <w:tc>
          <w:tcPr>
            <w:tcW w:w="3814" w:type="pct"/>
          </w:tcPr>
          <w:p w14:paraId="450336C4" w14:textId="71F3415A" w:rsidR="000F2AFD" w:rsidRPr="007A268B" w:rsidRDefault="00E008C6" w:rsidP="0006722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A268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JABB_159100</w:t>
            </w:r>
          </w:p>
        </w:tc>
      </w:tr>
      <w:tr w:rsidR="000F2AFD" w:rsidRPr="007A268B" w14:paraId="1D3C0BB9" w14:textId="77777777" w:rsidTr="00067224">
        <w:trPr>
          <w:trHeight w:val="20"/>
          <w:jc w:val="center"/>
        </w:trPr>
        <w:tc>
          <w:tcPr>
            <w:tcW w:w="1186" w:type="pct"/>
          </w:tcPr>
          <w:p w14:paraId="1849BB22" w14:textId="77777777" w:rsidR="000F2AFD" w:rsidRPr="007A268B" w:rsidRDefault="00067224" w:rsidP="00067224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7A268B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 xml:space="preserve">Title of the Manuscript: </w:t>
            </w:r>
          </w:p>
        </w:tc>
        <w:tc>
          <w:tcPr>
            <w:tcW w:w="3814" w:type="pct"/>
          </w:tcPr>
          <w:p w14:paraId="5F9CCB9C" w14:textId="239B4518" w:rsidR="000F2AFD" w:rsidRPr="007A268B" w:rsidRDefault="00E008C6" w:rsidP="0006722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A268B">
              <w:rPr>
                <w:rFonts w:ascii="Arial" w:hAnsi="Arial" w:cs="Arial"/>
                <w:b/>
                <w:sz w:val="20"/>
                <w:szCs w:val="20"/>
                <w:lang w:val="en-GB"/>
              </w:rPr>
              <w:t>PATENTING OF BIOTECHNOLOGY INNOVATIONS IN PLANT BREEDING: SCOPE, LIMITATIONS, AND ETHICAL CONCERNS</w:t>
            </w:r>
          </w:p>
        </w:tc>
      </w:tr>
      <w:tr w:rsidR="000F2AFD" w:rsidRPr="007A268B" w14:paraId="243B2664" w14:textId="77777777" w:rsidTr="00067224">
        <w:trPr>
          <w:trHeight w:val="20"/>
          <w:jc w:val="center"/>
        </w:trPr>
        <w:tc>
          <w:tcPr>
            <w:tcW w:w="1186" w:type="pct"/>
          </w:tcPr>
          <w:p w14:paraId="239A68D6" w14:textId="77777777" w:rsidR="000F2AFD" w:rsidRPr="007A268B" w:rsidRDefault="00067224" w:rsidP="00067224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7A268B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Type of the Article</w:t>
            </w:r>
          </w:p>
        </w:tc>
        <w:tc>
          <w:tcPr>
            <w:tcW w:w="3814" w:type="pct"/>
          </w:tcPr>
          <w:p w14:paraId="75B4AF28" w14:textId="77777777" w:rsidR="000F2AFD" w:rsidRPr="007A268B" w:rsidRDefault="00067224" w:rsidP="0006722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A268B">
              <w:rPr>
                <w:rFonts w:ascii="Arial" w:hAnsi="Arial" w:cs="Arial"/>
                <w:b/>
                <w:sz w:val="20"/>
                <w:szCs w:val="20"/>
                <w:lang w:val="en-GB"/>
              </w:rPr>
              <w:t>REVIEW ARTICLE</w:t>
            </w:r>
          </w:p>
          <w:p w14:paraId="2FB0946F" w14:textId="77777777" w:rsidR="000F2AFD" w:rsidRPr="007A268B" w:rsidRDefault="000F2AFD" w:rsidP="0006722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</w:tbl>
    <w:p w14:paraId="0C3C896C" w14:textId="77777777" w:rsidR="000F2AFD" w:rsidRPr="007A268B" w:rsidRDefault="000F2AFD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351B6B3" w14:textId="77777777" w:rsidR="000F2AFD" w:rsidRPr="007A268B" w:rsidRDefault="000F2AFD">
      <w:pPr>
        <w:jc w:val="both"/>
        <w:rPr>
          <w:rFonts w:ascii="Arial" w:eastAsia="MS Mincho" w:hAnsi="Arial" w:cs="Arial"/>
          <w:sz w:val="20"/>
          <w:szCs w:val="20"/>
          <w:lang w:val="en-GB" w:eastAsia="x-none"/>
        </w:rPr>
      </w:pPr>
    </w:p>
    <w:p w14:paraId="70DAA6D3" w14:textId="77777777" w:rsidR="000F2AFD" w:rsidRPr="007A268B" w:rsidRDefault="00067224">
      <w:pPr>
        <w:jc w:val="both"/>
        <w:rPr>
          <w:rFonts w:ascii="Arial" w:eastAsia="MS Mincho" w:hAnsi="Arial" w:cs="Arial"/>
          <w:b/>
          <w:sz w:val="20"/>
          <w:szCs w:val="20"/>
          <w:u w:val="single"/>
          <w:lang w:val="en-GB" w:eastAsia="x-none"/>
        </w:rPr>
      </w:pPr>
      <w:r w:rsidRPr="007A268B">
        <w:rPr>
          <w:rFonts w:ascii="Arial" w:eastAsia="MS Mincho" w:hAnsi="Arial" w:cs="Arial"/>
          <w:b/>
          <w:sz w:val="20"/>
          <w:szCs w:val="20"/>
          <w:highlight w:val="yellow"/>
          <w:u w:val="single"/>
          <w:lang w:val="en-GB" w:eastAsia="x-none"/>
        </w:rPr>
        <w:t>PART 1 (Importance of the manuscript)</w:t>
      </w:r>
    </w:p>
    <w:p w14:paraId="0F3ED688" w14:textId="77777777" w:rsidR="000F2AFD" w:rsidRPr="007A268B" w:rsidRDefault="000F2AFD">
      <w:pPr>
        <w:ind w:left="1440"/>
        <w:jc w:val="both"/>
        <w:rPr>
          <w:rFonts w:ascii="Arial" w:eastAsia="MS Mincho" w:hAnsi="Arial" w:cs="Arial"/>
          <w:bCs/>
          <w:sz w:val="20"/>
          <w:szCs w:val="20"/>
          <w:lang w:val="en-GB" w:eastAsia="x-none"/>
        </w:rPr>
      </w:pPr>
    </w:p>
    <w:p w14:paraId="78B8DCC5" w14:textId="77777777" w:rsidR="000F2AFD" w:rsidRPr="007A268B" w:rsidRDefault="000F2AFD">
      <w:pPr>
        <w:ind w:left="1440"/>
        <w:jc w:val="both"/>
        <w:rPr>
          <w:rFonts w:ascii="Arial" w:eastAsia="MS Mincho" w:hAnsi="Arial" w:cs="Arial"/>
          <w:bCs/>
          <w:sz w:val="20"/>
          <w:szCs w:val="20"/>
          <w:lang w:val="en-GB" w:eastAsia="x-none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628"/>
        <w:gridCol w:w="4632"/>
        <w:gridCol w:w="4632"/>
      </w:tblGrid>
      <w:tr w:rsidR="00067224" w:rsidRPr="007A268B" w14:paraId="6E444849" w14:textId="77777777" w:rsidTr="00D13140">
        <w:trPr>
          <w:trHeight w:val="20"/>
          <w:jc w:val="center"/>
        </w:trPr>
        <w:tc>
          <w:tcPr>
            <w:tcW w:w="1666" w:type="pct"/>
            <w:noWrap/>
          </w:tcPr>
          <w:p w14:paraId="66FA68B3" w14:textId="77777777" w:rsidR="000F2AFD" w:rsidRPr="007A268B" w:rsidRDefault="000F2AFD" w:rsidP="00067224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14:paraId="2F8F940A" w14:textId="77777777" w:rsidR="000F2AFD" w:rsidRPr="007A268B" w:rsidRDefault="00067224" w:rsidP="00067224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7A268B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Comments of the Reviewers</w:t>
            </w:r>
          </w:p>
        </w:tc>
        <w:tc>
          <w:tcPr>
            <w:tcW w:w="1667" w:type="pct"/>
          </w:tcPr>
          <w:p w14:paraId="322F0486" w14:textId="77777777" w:rsidR="000F2AFD" w:rsidRPr="007A268B" w:rsidRDefault="00067224" w:rsidP="00067224">
            <w:pPr>
              <w:spacing w:after="160" w:line="259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</w:pPr>
            <w:r w:rsidRPr="007A268B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GB"/>
              </w:rPr>
              <w:t>Author’s Feedback</w:t>
            </w:r>
            <w:r w:rsidRPr="007A268B"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  <w:t xml:space="preserve"> </w:t>
            </w:r>
          </w:p>
          <w:p w14:paraId="50CD47B2" w14:textId="77777777" w:rsidR="000F2AFD" w:rsidRPr="007A268B" w:rsidRDefault="000F2AFD" w:rsidP="00067224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67224" w:rsidRPr="007A268B" w14:paraId="7F4E5023" w14:textId="77777777" w:rsidTr="00D13140">
        <w:trPr>
          <w:trHeight w:val="20"/>
          <w:jc w:val="center"/>
        </w:trPr>
        <w:tc>
          <w:tcPr>
            <w:tcW w:w="1666" w:type="pct"/>
            <w:noWrap/>
          </w:tcPr>
          <w:p w14:paraId="4C960371" w14:textId="77777777" w:rsidR="000F2AFD" w:rsidRPr="007A268B" w:rsidRDefault="00067224" w:rsidP="00CB119E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A268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</w:t>
            </w:r>
            <w:r w:rsidRPr="007A268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A minimum of 3-4 sentences may be required for this part.</w:t>
            </w:r>
          </w:p>
          <w:p w14:paraId="320EE7AF" w14:textId="77777777" w:rsidR="000F2AFD" w:rsidRPr="007A268B" w:rsidRDefault="000F2AFD" w:rsidP="00CB119E">
            <w:pPr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14:paraId="00DAF20E" w14:textId="661E07F9" w:rsidR="000F2AFD" w:rsidRPr="007A268B" w:rsidRDefault="009C5BAA" w:rsidP="00CB119E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7A268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 review</w:t>
            </w:r>
            <w:proofErr w:type="gramEnd"/>
            <w:r w:rsidRPr="007A268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rticle is well return stuffed with all </w:t>
            </w:r>
            <w:proofErr w:type="gramStart"/>
            <w:r w:rsidRPr="007A268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mportant  issues</w:t>
            </w:r>
            <w:proofErr w:type="gramEnd"/>
            <w:r w:rsidRPr="007A268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nd topics covering the </w:t>
            </w:r>
            <w:proofErr w:type="gramStart"/>
            <w:r w:rsidRPr="007A268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world wide</w:t>
            </w:r>
            <w:proofErr w:type="gramEnd"/>
            <w:r w:rsidRPr="007A268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latest treaties. </w:t>
            </w:r>
          </w:p>
        </w:tc>
        <w:tc>
          <w:tcPr>
            <w:tcW w:w="1667" w:type="pct"/>
          </w:tcPr>
          <w:p w14:paraId="6A84AF84" w14:textId="66F3BC28" w:rsidR="000F2AFD" w:rsidRPr="007A268B" w:rsidRDefault="003D4394" w:rsidP="00067224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7A268B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Noted </w:t>
            </w:r>
          </w:p>
        </w:tc>
      </w:tr>
    </w:tbl>
    <w:p w14:paraId="7A655DAD" w14:textId="77777777" w:rsidR="000F2AFD" w:rsidRPr="007A268B" w:rsidRDefault="000F2AFD">
      <w:pPr>
        <w:rPr>
          <w:rFonts w:ascii="Arial" w:hAnsi="Arial" w:cs="Arial"/>
          <w:sz w:val="20"/>
          <w:szCs w:val="20"/>
          <w:lang w:val="en-GB"/>
        </w:rPr>
      </w:pPr>
    </w:p>
    <w:p w14:paraId="0F277EED" w14:textId="77777777" w:rsidR="000F2AFD" w:rsidRPr="007A268B" w:rsidRDefault="000F2AFD">
      <w:pPr>
        <w:rPr>
          <w:rFonts w:ascii="Arial" w:hAnsi="Arial" w:cs="Arial"/>
          <w:sz w:val="20"/>
          <w:szCs w:val="20"/>
          <w:lang w:val="en-GB"/>
        </w:rPr>
      </w:pPr>
    </w:p>
    <w:p w14:paraId="793CF601" w14:textId="790632F5" w:rsidR="000F2AFD" w:rsidRPr="007A268B" w:rsidRDefault="00067224">
      <w:pPr>
        <w:outlineLvl w:val="1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  <w:r w:rsidRPr="007A268B">
        <w:rPr>
          <w:rFonts w:ascii="Arial" w:eastAsia="MS Mincho" w:hAnsi="Arial" w:cs="Arial"/>
          <w:b/>
          <w:bCs/>
          <w:sz w:val="20"/>
          <w:szCs w:val="20"/>
          <w:highlight w:val="yellow"/>
          <w:u w:val="single"/>
          <w:lang w:val="en-GB"/>
        </w:rPr>
        <w:t xml:space="preserve">PART 2.1 (Objective </w:t>
      </w:r>
      <w:r w:rsidR="00800EEC" w:rsidRPr="007A268B">
        <w:rPr>
          <w:rFonts w:ascii="Arial" w:eastAsia="MS Mincho" w:hAnsi="Arial" w:cs="Arial"/>
          <w:b/>
          <w:bCs/>
          <w:sz w:val="20"/>
          <w:szCs w:val="20"/>
          <w:highlight w:val="yellow"/>
          <w:u w:val="single"/>
          <w:lang w:val="en-GB"/>
        </w:rPr>
        <w:t>Evaluation</w:t>
      </w:r>
      <w:r w:rsidRPr="007A268B">
        <w:rPr>
          <w:rFonts w:ascii="Arial" w:eastAsia="MS Mincho" w:hAnsi="Arial" w:cs="Arial"/>
          <w:b/>
          <w:bCs/>
          <w:sz w:val="20"/>
          <w:szCs w:val="20"/>
          <w:highlight w:val="yellow"/>
          <w:u w:val="single"/>
          <w:lang w:val="en-GB"/>
        </w:rPr>
        <w:t>)</w:t>
      </w:r>
    </w:p>
    <w:p w14:paraId="32B66F23" w14:textId="77777777" w:rsidR="000F2AFD" w:rsidRPr="007A268B" w:rsidRDefault="000F2AFD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628"/>
        <w:gridCol w:w="4632"/>
        <w:gridCol w:w="4632"/>
      </w:tblGrid>
      <w:tr w:rsidR="00067224" w:rsidRPr="007A268B" w14:paraId="7A2FACA6" w14:textId="77777777" w:rsidTr="00D13140">
        <w:trPr>
          <w:trHeight w:val="20"/>
          <w:jc w:val="center"/>
        </w:trPr>
        <w:tc>
          <w:tcPr>
            <w:tcW w:w="1666" w:type="pct"/>
            <w:noWrap/>
          </w:tcPr>
          <w:p w14:paraId="04E894D3" w14:textId="77777777" w:rsidR="000F2AFD" w:rsidRPr="007A268B" w:rsidRDefault="000F2AFD" w:rsidP="00067224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14:paraId="69A2233D" w14:textId="77777777" w:rsidR="000F2AFD" w:rsidRPr="007A268B" w:rsidRDefault="00067224" w:rsidP="00067224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7A268B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ating of the Reviewers</w:t>
            </w:r>
          </w:p>
        </w:tc>
        <w:tc>
          <w:tcPr>
            <w:tcW w:w="1667" w:type="pct"/>
          </w:tcPr>
          <w:p w14:paraId="0C2ECB08" w14:textId="77777777" w:rsidR="000F2AFD" w:rsidRPr="007A268B" w:rsidRDefault="00067224" w:rsidP="00067224">
            <w:pPr>
              <w:spacing w:after="160" w:line="259" w:lineRule="auto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A268B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GB"/>
              </w:rPr>
              <w:t>Author’s Feedback</w:t>
            </w:r>
            <w:r w:rsidRPr="007A268B"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  <w:t xml:space="preserve"> </w:t>
            </w:r>
          </w:p>
        </w:tc>
      </w:tr>
      <w:tr w:rsidR="00067224" w:rsidRPr="007A268B" w14:paraId="7E41752A" w14:textId="77777777" w:rsidTr="00D13140">
        <w:trPr>
          <w:trHeight w:val="20"/>
          <w:jc w:val="center"/>
        </w:trPr>
        <w:tc>
          <w:tcPr>
            <w:tcW w:w="1666" w:type="pct"/>
            <w:noWrap/>
          </w:tcPr>
          <w:p w14:paraId="11FF45BB" w14:textId="77777777" w:rsidR="000F2AFD" w:rsidRPr="007A268B" w:rsidRDefault="00067224" w:rsidP="00CB119E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A268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1. Is the title clear and appropriate for the paper? </w:t>
            </w:r>
          </w:p>
          <w:p w14:paraId="0922E04B" w14:textId="77777777" w:rsidR="000F2AFD" w:rsidRPr="007A268B" w:rsidRDefault="00067224" w:rsidP="00CB119E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7A268B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1A034A0E" w14:textId="77777777" w:rsidR="000F2AFD" w:rsidRPr="007A268B" w:rsidRDefault="00067224" w:rsidP="00CB119E">
            <w:pPr>
              <w:rPr>
                <w:rFonts w:ascii="Arial" w:hAnsi="Arial" w:cs="Arial"/>
                <w:sz w:val="20"/>
                <w:szCs w:val="20"/>
                <w:u w:val="single"/>
                <w:lang w:val="en-GB"/>
              </w:rPr>
            </w:pPr>
            <w:r w:rsidRPr="007A268B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0B3CC664" w14:textId="213A2069" w:rsidR="000F2AFD" w:rsidRPr="007A268B" w:rsidRDefault="009C5BAA" w:rsidP="00067224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A268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667" w:type="pct"/>
          </w:tcPr>
          <w:p w14:paraId="3593B2DC" w14:textId="502DACE0" w:rsidR="000F2AFD" w:rsidRPr="007A268B" w:rsidRDefault="00377652" w:rsidP="00067224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7A268B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>ok</w:t>
            </w:r>
          </w:p>
        </w:tc>
      </w:tr>
      <w:tr w:rsidR="00377652" w:rsidRPr="007A268B" w14:paraId="23380F4F" w14:textId="77777777" w:rsidTr="00D13140">
        <w:trPr>
          <w:trHeight w:val="20"/>
          <w:jc w:val="center"/>
        </w:trPr>
        <w:tc>
          <w:tcPr>
            <w:tcW w:w="1666" w:type="pct"/>
            <w:noWrap/>
          </w:tcPr>
          <w:p w14:paraId="3038C4E5" w14:textId="77777777" w:rsidR="00377652" w:rsidRPr="007A268B" w:rsidRDefault="00377652" w:rsidP="00377652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7A268B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2. Is the abstract of the article comprehensive? </w:t>
            </w:r>
          </w:p>
          <w:p w14:paraId="0CE649C1" w14:textId="77777777" w:rsidR="00377652" w:rsidRPr="007A268B" w:rsidRDefault="00377652" w:rsidP="00377652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7A268B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79A82C4E" w14:textId="77777777" w:rsidR="00377652" w:rsidRPr="007A268B" w:rsidRDefault="00377652" w:rsidP="0037765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A268B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43B89935" w14:textId="4DFA213A" w:rsidR="00377652" w:rsidRPr="007A268B" w:rsidRDefault="00377652" w:rsidP="00377652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A268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667" w:type="pct"/>
          </w:tcPr>
          <w:p w14:paraId="1BDA5D40" w14:textId="0F40A4F5" w:rsidR="00377652" w:rsidRPr="007A268B" w:rsidRDefault="00377652" w:rsidP="00377652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7A268B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>ok</w:t>
            </w:r>
          </w:p>
        </w:tc>
      </w:tr>
      <w:tr w:rsidR="00377652" w:rsidRPr="007A268B" w14:paraId="462DCC4C" w14:textId="77777777" w:rsidTr="00D13140">
        <w:trPr>
          <w:trHeight w:val="20"/>
          <w:jc w:val="center"/>
        </w:trPr>
        <w:tc>
          <w:tcPr>
            <w:tcW w:w="1666" w:type="pct"/>
            <w:noWrap/>
          </w:tcPr>
          <w:p w14:paraId="38AFFFE0" w14:textId="77777777" w:rsidR="00377652" w:rsidRPr="007A268B" w:rsidRDefault="00377652" w:rsidP="00377652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</w:pPr>
            <w:r w:rsidRPr="007A268B"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  <w:t>3. Are the keywords appropriate and useful?</w:t>
            </w:r>
          </w:p>
          <w:p w14:paraId="52F7F45D" w14:textId="77777777" w:rsidR="00377652" w:rsidRPr="007A268B" w:rsidRDefault="00377652" w:rsidP="00377652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7A268B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0D667246" w14:textId="77777777" w:rsidR="00377652" w:rsidRPr="007A268B" w:rsidRDefault="00377652" w:rsidP="00377652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7A268B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2E3A9CC8" w14:textId="0FD99A0C" w:rsidR="00377652" w:rsidRPr="007A268B" w:rsidRDefault="00377652" w:rsidP="00377652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A268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667" w:type="pct"/>
          </w:tcPr>
          <w:p w14:paraId="199D64B9" w14:textId="3E04F5F0" w:rsidR="00377652" w:rsidRPr="007A268B" w:rsidRDefault="00377652" w:rsidP="00377652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7A268B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>ok</w:t>
            </w:r>
          </w:p>
        </w:tc>
      </w:tr>
      <w:tr w:rsidR="00377652" w:rsidRPr="007A268B" w14:paraId="475A2104" w14:textId="77777777" w:rsidTr="00D13140">
        <w:trPr>
          <w:trHeight w:val="20"/>
          <w:jc w:val="center"/>
        </w:trPr>
        <w:tc>
          <w:tcPr>
            <w:tcW w:w="1666" w:type="pct"/>
            <w:noWrap/>
          </w:tcPr>
          <w:p w14:paraId="66035733" w14:textId="77777777" w:rsidR="00377652" w:rsidRPr="007A268B" w:rsidRDefault="00377652" w:rsidP="00377652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</w:pPr>
            <w:r w:rsidRPr="007A268B"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  <w:t>4. Is the background information of the paper sufficient and well organized?</w:t>
            </w:r>
          </w:p>
          <w:p w14:paraId="29352655" w14:textId="77777777" w:rsidR="00377652" w:rsidRPr="007A268B" w:rsidRDefault="00377652" w:rsidP="00377652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7A268B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770C4672" w14:textId="77777777" w:rsidR="00377652" w:rsidRPr="007A268B" w:rsidRDefault="00377652" w:rsidP="00377652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7A268B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2CF76CC4" w14:textId="29F76805" w:rsidR="00377652" w:rsidRPr="007A268B" w:rsidRDefault="00377652" w:rsidP="00377652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A268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667" w:type="pct"/>
          </w:tcPr>
          <w:p w14:paraId="2B145DAB" w14:textId="5F5BD519" w:rsidR="00377652" w:rsidRPr="007A268B" w:rsidRDefault="00377652" w:rsidP="00377652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7A268B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>ok</w:t>
            </w:r>
          </w:p>
        </w:tc>
      </w:tr>
      <w:tr w:rsidR="00377652" w:rsidRPr="007A268B" w14:paraId="00216C4E" w14:textId="77777777" w:rsidTr="00D13140">
        <w:trPr>
          <w:trHeight w:val="20"/>
          <w:jc w:val="center"/>
        </w:trPr>
        <w:tc>
          <w:tcPr>
            <w:tcW w:w="1666" w:type="pct"/>
            <w:noWrap/>
          </w:tcPr>
          <w:p w14:paraId="67B1839F" w14:textId="77777777" w:rsidR="00377652" w:rsidRPr="007A268B" w:rsidRDefault="00377652" w:rsidP="00377652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</w:pPr>
            <w:r w:rsidRPr="007A268B"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  <w:t>5. Are the objectives clearly stated?</w:t>
            </w:r>
          </w:p>
          <w:p w14:paraId="20135D8E" w14:textId="77777777" w:rsidR="00377652" w:rsidRPr="007A268B" w:rsidRDefault="00377652" w:rsidP="00377652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7A268B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21F8CE8E" w14:textId="77777777" w:rsidR="00377652" w:rsidRPr="007A268B" w:rsidRDefault="00377652" w:rsidP="00377652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7A268B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6118D961" w14:textId="135E615C" w:rsidR="00377652" w:rsidRPr="007A268B" w:rsidRDefault="00377652" w:rsidP="00377652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A268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667" w:type="pct"/>
          </w:tcPr>
          <w:p w14:paraId="11583622" w14:textId="610B02E9" w:rsidR="00377652" w:rsidRPr="007A268B" w:rsidRDefault="00377652" w:rsidP="00377652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7A268B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>ok</w:t>
            </w:r>
          </w:p>
        </w:tc>
      </w:tr>
      <w:tr w:rsidR="00377652" w:rsidRPr="007A268B" w14:paraId="0565F3DF" w14:textId="77777777" w:rsidTr="00D13140">
        <w:trPr>
          <w:trHeight w:val="20"/>
          <w:jc w:val="center"/>
        </w:trPr>
        <w:tc>
          <w:tcPr>
            <w:tcW w:w="1666" w:type="pct"/>
            <w:noWrap/>
          </w:tcPr>
          <w:p w14:paraId="1D44976C" w14:textId="77777777" w:rsidR="00377652" w:rsidRPr="007A268B" w:rsidRDefault="00377652" w:rsidP="00377652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</w:pPr>
            <w:r w:rsidRPr="007A268B"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  <w:t>6. Is the literature review relevant?</w:t>
            </w:r>
          </w:p>
          <w:p w14:paraId="6B71CEB8" w14:textId="77777777" w:rsidR="00377652" w:rsidRPr="007A268B" w:rsidRDefault="00377652" w:rsidP="00377652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7A268B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081451D2" w14:textId="77777777" w:rsidR="00377652" w:rsidRPr="007A268B" w:rsidRDefault="00377652" w:rsidP="00377652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7A268B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0E93AB33" w14:textId="26C9BC39" w:rsidR="00377652" w:rsidRPr="007A268B" w:rsidRDefault="00377652" w:rsidP="00377652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A268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667" w:type="pct"/>
          </w:tcPr>
          <w:p w14:paraId="521B890F" w14:textId="7E7B94E2" w:rsidR="00377652" w:rsidRPr="007A268B" w:rsidRDefault="00377652" w:rsidP="00377652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7A268B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>ok</w:t>
            </w:r>
          </w:p>
        </w:tc>
      </w:tr>
      <w:tr w:rsidR="00377652" w:rsidRPr="007A268B" w14:paraId="632EE9D3" w14:textId="77777777" w:rsidTr="00D13140">
        <w:trPr>
          <w:trHeight w:val="20"/>
          <w:jc w:val="center"/>
        </w:trPr>
        <w:tc>
          <w:tcPr>
            <w:tcW w:w="1666" w:type="pct"/>
            <w:noWrap/>
          </w:tcPr>
          <w:p w14:paraId="3349694F" w14:textId="77777777" w:rsidR="00377652" w:rsidRPr="007A268B" w:rsidRDefault="00377652" w:rsidP="00377652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</w:pPr>
            <w:r w:rsidRPr="007A268B"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  <w:t>7. Is the literature review recent?</w:t>
            </w:r>
          </w:p>
          <w:p w14:paraId="2259D77D" w14:textId="77777777" w:rsidR="00377652" w:rsidRPr="007A268B" w:rsidRDefault="00377652" w:rsidP="00377652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7A268B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6BAC9D71" w14:textId="77777777" w:rsidR="00377652" w:rsidRPr="007A268B" w:rsidRDefault="00377652" w:rsidP="00377652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</w:pPr>
            <w:r w:rsidRPr="007A268B">
              <w:rPr>
                <w:rFonts w:ascii="Arial" w:eastAsia="MS Mincho" w:hAnsi="Arial" w:cs="Arial"/>
                <w:b/>
                <w:bCs/>
                <w:color w:val="404040"/>
                <w:sz w:val="20"/>
                <w:szCs w:val="20"/>
                <w:shd w:val="clear" w:color="auto" w:fill="FFFFFF"/>
                <w:lang w:val="en-GB" w:eastAsia="x-none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5820D962" w14:textId="24469A38" w:rsidR="00377652" w:rsidRPr="007A268B" w:rsidRDefault="00377652" w:rsidP="00377652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A268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667" w:type="pct"/>
          </w:tcPr>
          <w:p w14:paraId="7F405CA4" w14:textId="660BA60C" w:rsidR="00377652" w:rsidRPr="007A268B" w:rsidRDefault="00377652" w:rsidP="00377652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7A268B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>ok</w:t>
            </w:r>
          </w:p>
        </w:tc>
      </w:tr>
      <w:tr w:rsidR="00377652" w:rsidRPr="007A268B" w14:paraId="6E778539" w14:textId="77777777" w:rsidTr="00D13140">
        <w:trPr>
          <w:trHeight w:val="20"/>
          <w:jc w:val="center"/>
        </w:trPr>
        <w:tc>
          <w:tcPr>
            <w:tcW w:w="1666" w:type="pct"/>
            <w:noWrap/>
          </w:tcPr>
          <w:p w14:paraId="19CD3360" w14:textId="77777777" w:rsidR="00377652" w:rsidRPr="007A268B" w:rsidRDefault="00377652" w:rsidP="00377652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</w:pPr>
            <w:r w:rsidRPr="007A268B"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  <w:t xml:space="preserve">8. Is the literature search methodology explained properly? </w:t>
            </w:r>
          </w:p>
          <w:p w14:paraId="703896AE" w14:textId="77777777" w:rsidR="00377652" w:rsidRPr="007A268B" w:rsidRDefault="00377652" w:rsidP="00377652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7A268B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45F982E1" w14:textId="77777777" w:rsidR="00377652" w:rsidRPr="007A268B" w:rsidRDefault="00377652" w:rsidP="0037765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A268B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101EBA59" w14:textId="43972312" w:rsidR="00377652" w:rsidRPr="007A268B" w:rsidRDefault="00377652" w:rsidP="00377652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A268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667" w:type="pct"/>
          </w:tcPr>
          <w:p w14:paraId="05DF9C30" w14:textId="67EE159D" w:rsidR="00377652" w:rsidRPr="007A268B" w:rsidRDefault="00377652" w:rsidP="00377652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7A268B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>ok</w:t>
            </w:r>
          </w:p>
        </w:tc>
      </w:tr>
      <w:tr w:rsidR="00377652" w:rsidRPr="007A268B" w14:paraId="6CB935F1" w14:textId="77777777" w:rsidTr="00D13140">
        <w:trPr>
          <w:trHeight w:val="20"/>
          <w:jc w:val="center"/>
        </w:trPr>
        <w:tc>
          <w:tcPr>
            <w:tcW w:w="1666" w:type="pct"/>
            <w:noWrap/>
          </w:tcPr>
          <w:p w14:paraId="7A3EC6DA" w14:textId="77777777" w:rsidR="00377652" w:rsidRPr="007A268B" w:rsidRDefault="00377652" w:rsidP="00377652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</w:pPr>
            <w:r w:rsidRPr="007A268B"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  <w:t>9. Is the Critical analysis of literature done?</w:t>
            </w:r>
          </w:p>
          <w:p w14:paraId="555F8FCE" w14:textId="77777777" w:rsidR="00377652" w:rsidRPr="007A268B" w:rsidRDefault="00377652" w:rsidP="00377652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7A268B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4E1CC05B" w14:textId="77777777" w:rsidR="00377652" w:rsidRPr="007A268B" w:rsidRDefault="00377652" w:rsidP="00377652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7A268B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400C39D3" w14:textId="18294361" w:rsidR="00377652" w:rsidRPr="007A268B" w:rsidRDefault="00377652" w:rsidP="00377652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A268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667" w:type="pct"/>
          </w:tcPr>
          <w:p w14:paraId="30133A88" w14:textId="33C02085" w:rsidR="00377652" w:rsidRPr="007A268B" w:rsidRDefault="00377652" w:rsidP="00377652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7A268B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>ok</w:t>
            </w:r>
          </w:p>
        </w:tc>
      </w:tr>
      <w:tr w:rsidR="00067224" w:rsidRPr="007A268B" w14:paraId="2ED52ABC" w14:textId="77777777" w:rsidTr="00D13140">
        <w:trPr>
          <w:trHeight w:val="20"/>
          <w:jc w:val="center"/>
        </w:trPr>
        <w:tc>
          <w:tcPr>
            <w:tcW w:w="1666" w:type="pct"/>
            <w:noWrap/>
          </w:tcPr>
          <w:p w14:paraId="185743C8" w14:textId="77777777" w:rsidR="000F2AFD" w:rsidRPr="007A268B" w:rsidRDefault="00067224" w:rsidP="00CB119E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A268B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10. Is </w:t>
            </w:r>
            <w:r w:rsidRPr="007A268B">
              <w:rPr>
                <w:rFonts w:ascii="Arial" w:hAnsi="Arial" w:cs="Arial"/>
                <w:sz w:val="20"/>
                <w:szCs w:val="20"/>
                <w:lang w:val="en-GB"/>
              </w:rPr>
              <w:t xml:space="preserve">Identification of research gaps/future directions </w:t>
            </w:r>
            <w:proofErr w:type="gramStart"/>
            <w:r w:rsidRPr="007A268B">
              <w:rPr>
                <w:rFonts w:ascii="Arial" w:hAnsi="Arial" w:cs="Arial"/>
                <w:sz w:val="20"/>
                <w:szCs w:val="20"/>
                <w:lang w:val="en-GB"/>
              </w:rPr>
              <w:t xml:space="preserve">done </w:t>
            </w:r>
            <w:r w:rsidRPr="007A268B">
              <w:rPr>
                <w:rFonts w:ascii="Arial" w:hAnsi="Arial" w:cs="Arial"/>
                <w:b/>
                <w:sz w:val="20"/>
                <w:szCs w:val="20"/>
                <w:lang w:val="en-GB"/>
              </w:rPr>
              <w:t>?</w:t>
            </w:r>
            <w:proofErr w:type="gramEnd"/>
          </w:p>
          <w:p w14:paraId="66D0126A" w14:textId="77777777" w:rsidR="000F2AFD" w:rsidRPr="007A268B" w:rsidRDefault="00067224" w:rsidP="00CB119E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7A268B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2B7AD789" w14:textId="77777777" w:rsidR="000F2AFD" w:rsidRPr="007A268B" w:rsidRDefault="00067224" w:rsidP="00CB119E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7A268B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  <w:p w14:paraId="575F66A4" w14:textId="77777777" w:rsidR="00D13140" w:rsidRPr="007A268B" w:rsidRDefault="00D13140" w:rsidP="00CB119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14:paraId="01F17E45" w14:textId="020AB1EA" w:rsidR="000F2AFD" w:rsidRPr="007A268B" w:rsidRDefault="009C5BAA" w:rsidP="00CB119E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A268B">
              <w:rPr>
                <w:rFonts w:ascii="Arial" w:hAnsi="Arial" w:cs="Arial"/>
                <w:bCs/>
                <w:sz w:val="20"/>
                <w:szCs w:val="20"/>
                <w:lang w:val="en-GB"/>
              </w:rPr>
              <w:t>3</w:t>
            </w:r>
          </w:p>
        </w:tc>
        <w:tc>
          <w:tcPr>
            <w:tcW w:w="1667" w:type="pct"/>
          </w:tcPr>
          <w:p w14:paraId="2885C4A1" w14:textId="6CAC6B26" w:rsidR="000F2AFD" w:rsidRPr="007A268B" w:rsidRDefault="00377652" w:rsidP="00067224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7A268B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>ok</w:t>
            </w:r>
          </w:p>
        </w:tc>
      </w:tr>
      <w:tr w:rsidR="00377652" w:rsidRPr="007A268B" w14:paraId="34AB0350" w14:textId="77777777" w:rsidTr="00D13140">
        <w:trPr>
          <w:trHeight w:val="20"/>
          <w:jc w:val="center"/>
        </w:trPr>
        <w:tc>
          <w:tcPr>
            <w:tcW w:w="1666" w:type="pct"/>
            <w:noWrap/>
          </w:tcPr>
          <w:p w14:paraId="42D53B66" w14:textId="77777777" w:rsidR="00377652" w:rsidRPr="007A268B" w:rsidRDefault="00377652" w:rsidP="00377652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A268B">
              <w:rPr>
                <w:rFonts w:ascii="Arial" w:hAnsi="Arial" w:cs="Arial"/>
                <w:b/>
                <w:sz w:val="20"/>
                <w:szCs w:val="20"/>
                <w:lang w:val="en-GB"/>
              </w:rPr>
              <w:t>11. Are the conclusions logically arrived?</w:t>
            </w:r>
          </w:p>
          <w:p w14:paraId="09548E60" w14:textId="77777777" w:rsidR="00377652" w:rsidRPr="007A268B" w:rsidRDefault="00377652" w:rsidP="00377652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7A268B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0BE6B5F2" w14:textId="77777777" w:rsidR="00377652" w:rsidRPr="007A268B" w:rsidRDefault="00377652" w:rsidP="0037765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A268B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2CDEB9D1" w14:textId="6F581108" w:rsidR="00377652" w:rsidRPr="007A268B" w:rsidRDefault="00377652" w:rsidP="00377652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A268B">
              <w:rPr>
                <w:rFonts w:ascii="Arial" w:hAnsi="Arial" w:cs="Arial"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667" w:type="pct"/>
          </w:tcPr>
          <w:p w14:paraId="778B438A" w14:textId="5D740ED0" w:rsidR="00377652" w:rsidRPr="007A268B" w:rsidRDefault="00377652" w:rsidP="00377652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7A268B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>ok</w:t>
            </w:r>
          </w:p>
        </w:tc>
      </w:tr>
      <w:tr w:rsidR="00377652" w:rsidRPr="007A268B" w14:paraId="05A0935E" w14:textId="77777777" w:rsidTr="00D13140">
        <w:trPr>
          <w:trHeight w:val="20"/>
          <w:jc w:val="center"/>
        </w:trPr>
        <w:tc>
          <w:tcPr>
            <w:tcW w:w="1666" w:type="pct"/>
            <w:noWrap/>
          </w:tcPr>
          <w:p w14:paraId="1FAAE968" w14:textId="77777777" w:rsidR="00377652" w:rsidRPr="007A268B" w:rsidRDefault="00377652" w:rsidP="00377652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A268B">
              <w:rPr>
                <w:rFonts w:ascii="Arial" w:hAnsi="Arial" w:cs="Arial"/>
                <w:b/>
                <w:sz w:val="20"/>
                <w:szCs w:val="20"/>
                <w:lang w:val="en-GB"/>
              </w:rPr>
              <w:t>12. Are the limitations of the paper discussed?</w:t>
            </w:r>
          </w:p>
          <w:p w14:paraId="7AC91059" w14:textId="77777777" w:rsidR="00377652" w:rsidRPr="007A268B" w:rsidRDefault="00377652" w:rsidP="00377652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7A268B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lastRenderedPageBreak/>
              <w:t xml:space="preserve">Rating Scale: </w:t>
            </w:r>
          </w:p>
          <w:p w14:paraId="0E8510CF" w14:textId="77777777" w:rsidR="00377652" w:rsidRPr="007A268B" w:rsidRDefault="00377652" w:rsidP="0037765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A268B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21E28D06" w14:textId="20925480" w:rsidR="00377652" w:rsidRPr="007A268B" w:rsidRDefault="00377652" w:rsidP="00377652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A268B">
              <w:rPr>
                <w:rFonts w:ascii="Arial" w:hAnsi="Arial" w:cs="Arial"/>
                <w:bCs/>
                <w:sz w:val="20"/>
                <w:szCs w:val="20"/>
                <w:lang w:val="en-GB"/>
              </w:rPr>
              <w:lastRenderedPageBreak/>
              <w:t>4</w:t>
            </w:r>
          </w:p>
        </w:tc>
        <w:tc>
          <w:tcPr>
            <w:tcW w:w="1667" w:type="pct"/>
          </w:tcPr>
          <w:p w14:paraId="0B48DF06" w14:textId="4869194E" w:rsidR="00377652" w:rsidRPr="007A268B" w:rsidRDefault="00377652" w:rsidP="00377652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7A268B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>ok</w:t>
            </w:r>
          </w:p>
        </w:tc>
      </w:tr>
      <w:tr w:rsidR="00377652" w:rsidRPr="007A268B" w14:paraId="477DF417" w14:textId="77777777" w:rsidTr="00D13140">
        <w:trPr>
          <w:trHeight w:val="20"/>
          <w:jc w:val="center"/>
        </w:trPr>
        <w:tc>
          <w:tcPr>
            <w:tcW w:w="1666" w:type="pct"/>
            <w:noWrap/>
          </w:tcPr>
          <w:p w14:paraId="7C423ABC" w14:textId="77777777" w:rsidR="00377652" w:rsidRPr="007A268B" w:rsidRDefault="00377652" w:rsidP="00377652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A268B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13. What is the </w:t>
            </w:r>
            <w:r w:rsidRPr="007A268B">
              <w:rPr>
                <w:rFonts w:ascii="Arial" w:hAnsi="Arial" w:cs="Arial"/>
                <w:sz w:val="20"/>
                <w:szCs w:val="20"/>
                <w:lang w:val="en-GB"/>
              </w:rPr>
              <w:t>Quality of references (i.e. from peer reviewed authentic sources)</w:t>
            </w:r>
          </w:p>
          <w:p w14:paraId="13D44A57" w14:textId="77777777" w:rsidR="00377652" w:rsidRPr="007A268B" w:rsidRDefault="00377652" w:rsidP="00377652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7A268B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5234B1D0" w14:textId="77777777" w:rsidR="00377652" w:rsidRPr="007A268B" w:rsidRDefault="00377652" w:rsidP="00377652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7A268B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5 = Excellent 4 = Good 3 = Satisfactory 2 = Needs Improvement 1 = Poor </w:t>
            </w:r>
          </w:p>
          <w:p w14:paraId="4A9659F8" w14:textId="77777777" w:rsidR="00377652" w:rsidRPr="007A268B" w:rsidRDefault="00377652" w:rsidP="0037765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A268B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N/A = Not Applicable</w:t>
            </w:r>
          </w:p>
        </w:tc>
        <w:tc>
          <w:tcPr>
            <w:tcW w:w="1667" w:type="pct"/>
          </w:tcPr>
          <w:p w14:paraId="05065E08" w14:textId="28C06EF8" w:rsidR="00377652" w:rsidRPr="007A268B" w:rsidRDefault="00377652" w:rsidP="00377652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A268B">
              <w:rPr>
                <w:rFonts w:ascii="Arial" w:hAnsi="Arial" w:cs="Arial"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667" w:type="pct"/>
          </w:tcPr>
          <w:p w14:paraId="605211B3" w14:textId="02FC93B7" w:rsidR="00377652" w:rsidRPr="007A268B" w:rsidRDefault="00377652" w:rsidP="00377652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7A268B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>ok</w:t>
            </w:r>
          </w:p>
        </w:tc>
      </w:tr>
      <w:tr w:rsidR="00377652" w:rsidRPr="007A268B" w14:paraId="29ECF9B4" w14:textId="77777777" w:rsidTr="00D13140">
        <w:trPr>
          <w:trHeight w:val="20"/>
          <w:jc w:val="center"/>
        </w:trPr>
        <w:tc>
          <w:tcPr>
            <w:tcW w:w="1666" w:type="pct"/>
            <w:noWrap/>
          </w:tcPr>
          <w:p w14:paraId="4609FE0E" w14:textId="77777777" w:rsidR="00377652" w:rsidRPr="007A268B" w:rsidRDefault="00377652" w:rsidP="00377652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A268B">
              <w:rPr>
                <w:rFonts w:ascii="Arial" w:hAnsi="Arial" w:cs="Arial"/>
                <w:b/>
                <w:sz w:val="20"/>
                <w:szCs w:val="20"/>
                <w:lang w:val="en-GB"/>
              </w:rPr>
              <w:t>14. Is the manuscript written in clear and understandable language?</w:t>
            </w:r>
          </w:p>
          <w:p w14:paraId="086447EA" w14:textId="77777777" w:rsidR="00377652" w:rsidRPr="007A268B" w:rsidRDefault="00377652" w:rsidP="00377652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7A268B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0A2793E8" w14:textId="77777777" w:rsidR="00377652" w:rsidRPr="007A268B" w:rsidRDefault="00377652" w:rsidP="00377652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7A268B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5 = Excellent 4 = Good 3 = Satisfactory 2 = Needs Improvement 1 = Poor </w:t>
            </w:r>
          </w:p>
          <w:p w14:paraId="2B61F217" w14:textId="77777777" w:rsidR="00377652" w:rsidRPr="007A268B" w:rsidRDefault="00377652" w:rsidP="0037765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A268B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N/A = Not Applicable</w:t>
            </w:r>
          </w:p>
        </w:tc>
        <w:tc>
          <w:tcPr>
            <w:tcW w:w="1667" w:type="pct"/>
          </w:tcPr>
          <w:p w14:paraId="679128C8" w14:textId="796DE9F8" w:rsidR="00377652" w:rsidRPr="007A268B" w:rsidRDefault="00377652" w:rsidP="00377652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A268B">
              <w:rPr>
                <w:rFonts w:ascii="Arial" w:hAnsi="Arial" w:cs="Arial"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667" w:type="pct"/>
          </w:tcPr>
          <w:p w14:paraId="46D664FC" w14:textId="2EBB86CF" w:rsidR="00377652" w:rsidRPr="007A268B" w:rsidRDefault="00377652" w:rsidP="00377652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7A268B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>ok</w:t>
            </w:r>
          </w:p>
        </w:tc>
      </w:tr>
    </w:tbl>
    <w:p w14:paraId="07791479" w14:textId="77777777" w:rsidR="000F2AFD" w:rsidRPr="007A268B" w:rsidRDefault="000F2AFD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 w:eastAsia="x-none"/>
        </w:rPr>
      </w:pPr>
    </w:p>
    <w:p w14:paraId="4B13110B" w14:textId="77777777" w:rsidR="000F2AFD" w:rsidRPr="007A268B" w:rsidRDefault="000F2AFD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 w:eastAsia="x-none"/>
        </w:rPr>
      </w:pPr>
    </w:p>
    <w:p w14:paraId="3581AE7A" w14:textId="77777777" w:rsidR="000F2AFD" w:rsidRPr="007A268B" w:rsidRDefault="00067224">
      <w:pPr>
        <w:outlineLvl w:val="1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  <w:r w:rsidRPr="007A268B">
        <w:rPr>
          <w:rFonts w:ascii="Arial" w:eastAsia="MS Mincho" w:hAnsi="Arial" w:cs="Arial"/>
          <w:b/>
          <w:bCs/>
          <w:sz w:val="20"/>
          <w:szCs w:val="20"/>
          <w:highlight w:val="yellow"/>
          <w:u w:val="single"/>
          <w:lang w:val="en-GB"/>
        </w:rPr>
        <w:t>PART 2.2 (Subjective Evaluation)</w:t>
      </w:r>
    </w:p>
    <w:p w14:paraId="4B0F408E" w14:textId="77777777" w:rsidR="000F2AFD" w:rsidRPr="007A268B" w:rsidRDefault="000F2AFD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628"/>
        <w:gridCol w:w="4632"/>
        <w:gridCol w:w="4632"/>
      </w:tblGrid>
      <w:tr w:rsidR="00067224" w:rsidRPr="007A268B" w14:paraId="6CFEED7C" w14:textId="77777777" w:rsidTr="00D13140">
        <w:trPr>
          <w:trHeight w:val="20"/>
          <w:jc w:val="center"/>
        </w:trPr>
        <w:tc>
          <w:tcPr>
            <w:tcW w:w="1666" w:type="pct"/>
            <w:noWrap/>
          </w:tcPr>
          <w:p w14:paraId="232C774E" w14:textId="77777777" w:rsidR="000F2AFD" w:rsidRPr="007A268B" w:rsidRDefault="000F2AFD" w:rsidP="00067224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14:paraId="7BE9BE81" w14:textId="77777777" w:rsidR="000F2AFD" w:rsidRPr="007A268B" w:rsidRDefault="00067224" w:rsidP="00067224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7A268B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  <w:p w14:paraId="513E4C87" w14:textId="77777777" w:rsidR="000F2AFD" w:rsidRPr="007A268B" w:rsidRDefault="000F2AFD" w:rsidP="00CB119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14:paraId="5E0AC603" w14:textId="77777777" w:rsidR="000F2AFD" w:rsidRPr="007A268B" w:rsidRDefault="00067224" w:rsidP="00067224">
            <w:pPr>
              <w:spacing w:after="160" w:line="259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7A268B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7A268B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5E5B3B4D" w14:textId="77777777" w:rsidR="000F2AFD" w:rsidRPr="007A268B" w:rsidRDefault="000F2AFD" w:rsidP="00067224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67224" w:rsidRPr="007A268B" w14:paraId="582B8448" w14:textId="77777777" w:rsidTr="00D13140">
        <w:trPr>
          <w:trHeight w:val="20"/>
          <w:jc w:val="center"/>
        </w:trPr>
        <w:tc>
          <w:tcPr>
            <w:tcW w:w="1666" w:type="pct"/>
            <w:noWrap/>
          </w:tcPr>
          <w:p w14:paraId="0AE99933" w14:textId="77777777" w:rsidR="000F2AFD" w:rsidRPr="007A268B" w:rsidRDefault="00067224" w:rsidP="00CB119E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A268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3EA6E36A" w14:textId="77777777" w:rsidR="000F2AFD" w:rsidRPr="007A268B" w:rsidRDefault="000F2AFD" w:rsidP="00CB119E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236F2197" w14:textId="77777777" w:rsidR="000F2AFD" w:rsidRPr="007A268B" w:rsidRDefault="00067224" w:rsidP="00CB119E">
            <w:pPr>
              <w:rPr>
                <w:rFonts w:ascii="Arial" w:hAnsi="Arial" w:cs="Arial"/>
                <w:sz w:val="20"/>
                <w:szCs w:val="20"/>
                <w:u w:val="single"/>
                <w:lang w:val="en-GB"/>
              </w:rPr>
            </w:pPr>
            <w:r w:rsidRPr="007A268B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1667" w:type="pct"/>
          </w:tcPr>
          <w:p w14:paraId="79686DA7" w14:textId="1616F9F4" w:rsidR="000F2AFD" w:rsidRPr="007A268B" w:rsidRDefault="009C5BAA" w:rsidP="00067224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A268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667" w:type="pct"/>
          </w:tcPr>
          <w:p w14:paraId="36438AAB" w14:textId="759F0CF7" w:rsidR="000F2AFD" w:rsidRPr="007A268B" w:rsidRDefault="000A36F8" w:rsidP="00067224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7A268B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>ok</w:t>
            </w:r>
          </w:p>
        </w:tc>
      </w:tr>
      <w:tr w:rsidR="00067224" w:rsidRPr="007A268B" w14:paraId="57FDF276" w14:textId="77777777" w:rsidTr="00D13140">
        <w:trPr>
          <w:trHeight w:val="20"/>
          <w:jc w:val="center"/>
        </w:trPr>
        <w:tc>
          <w:tcPr>
            <w:tcW w:w="1666" w:type="pct"/>
            <w:noWrap/>
          </w:tcPr>
          <w:p w14:paraId="187EA6E9" w14:textId="77777777" w:rsidR="000F2AFD" w:rsidRPr="007A268B" w:rsidRDefault="00067224" w:rsidP="00067224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7A268B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Is the abstract of the article comprehensive? </w:t>
            </w:r>
          </w:p>
          <w:p w14:paraId="4DD5E992" w14:textId="77777777" w:rsidR="000F2AFD" w:rsidRPr="007A268B" w:rsidRDefault="000F2AFD" w:rsidP="00CB119E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226E7755" w14:textId="77777777" w:rsidR="000F2AFD" w:rsidRPr="007A268B" w:rsidRDefault="00067224" w:rsidP="00CB119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A268B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1667" w:type="pct"/>
          </w:tcPr>
          <w:p w14:paraId="02E4C3EF" w14:textId="4E2A970E" w:rsidR="000F2AFD" w:rsidRPr="007A268B" w:rsidRDefault="009C5BAA" w:rsidP="00067224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A268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667" w:type="pct"/>
          </w:tcPr>
          <w:p w14:paraId="1D3D6950" w14:textId="21C6AE5E" w:rsidR="000F2AFD" w:rsidRPr="007A268B" w:rsidRDefault="000A36F8" w:rsidP="00067224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7A268B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>ok</w:t>
            </w:r>
          </w:p>
        </w:tc>
      </w:tr>
      <w:tr w:rsidR="00067224" w:rsidRPr="007A268B" w14:paraId="070B25EF" w14:textId="77777777" w:rsidTr="00D13140">
        <w:trPr>
          <w:trHeight w:val="20"/>
          <w:jc w:val="center"/>
        </w:trPr>
        <w:tc>
          <w:tcPr>
            <w:tcW w:w="1666" w:type="pct"/>
            <w:noWrap/>
          </w:tcPr>
          <w:p w14:paraId="444B85E3" w14:textId="77777777" w:rsidR="000F2AFD" w:rsidRPr="007A268B" w:rsidRDefault="00067224" w:rsidP="00067224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7A268B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 correct? </w:t>
            </w:r>
            <w:r w:rsidRPr="007A268B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br/>
            </w:r>
          </w:p>
          <w:p w14:paraId="205C3A52" w14:textId="77777777" w:rsidR="000F2AFD" w:rsidRPr="007A268B" w:rsidRDefault="00067224" w:rsidP="00CB119E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A268B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1667" w:type="pct"/>
          </w:tcPr>
          <w:p w14:paraId="0D362200" w14:textId="21EAD20A" w:rsidR="000F2AFD" w:rsidRPr="007A268B" w:rsidRDefault="009C5BAA" w:rsidP="00CB119E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A268B">
              <w:rPr>
                <w:rFonts w:ascii="Arial" w:hAnsi="Arial" w:cs="Arial"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667" w:type="pct"/>
          </w:tcPr>
          <w:p w14:paraId="70C3150A" w14:textId="75E7CF3D" w:rsidR="000F2AFD" w:rsidRPr="007A268B" w:rsidRDefault="000A36F8" w:rsidP="00067224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7A268B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>ok</w:t>
            </w:r>
          </w:p>
        </w:tc>
      </w:tr>
      <w:tr w:rsidR="00067224" w:rsidRPr="007A268B" w14:paraId="77AE6A8D" w14:textId="77777777" w:rsidTr="00D13140">
        <w:trPr>
          <w:trHeight w:val="20"/>
          <w:jc w:val="center"/>
        </w:trPr>
        <w:tc>
          <w:tcPr>
            <w:tcW w:w="1666" w:type="pct"/>
            <w:noWrap/>
          </w:tcPr>
          <w:p w14:paraId="51BAFAB2" w14:textId="77777777" w:rsidR="000F2AFD" w:rsidRPr="007A268B" w:rsidRDefault="00067224" w:rsidP="00CB119E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A268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re the references sufficient and recent? </w:t>
            </w:r>
          </w:p>
          <w:p w14:paraId="0D305356" w14:textId="77777777" w:rsidR="000F2AFD" w:rsidRPr="007A268B" w:rsidRDefault="000F2AFD" w:rsidP="00CB119E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11F9C776" w14:textId="77777777" w:rsidR="000F2AFD" w:rsidRPr="007A268B" w:rsidRDefault="00067224" w:rsidP="00CB119E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A268B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clear suggestion for improvement.</w:t>
            </w:r>
          </w:p>
        </w:tc>
        <w:tc>
          <w:tcPr>
            <w:tcW w:w="1667" w:type="pct"/>
          </w:tcPr>
          <w:p w14:paraId="3665BCB4" w14:textId="18816835" w:rsidR="000F2AFD" w:rsidRPr="007A268B" w:rsidRDefault="009C5BAA" w:rsidP="00CB119E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A268B">
              <w:rPr>
                <w:rFonts w:ascii="Arial" w:hAnsi="Arial" w:cs="Arial"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667" w:type="pct"/>
          </w:tcPr>
          <w:p w14:paraId="78052020" w14:textId="620AAB46" w:rsidR="000F2AFD" w:rsidRPr="007A268B" w:rsidRDefault="000A36F8" w:rsidP="00067224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7A268B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>ok</w:t>
            </w:r>
          </w:p>
        </w:tc>
      </w:tr>
      <w:tr w:rsidR="00067224" w:rsidRPr="007A268B" w14:paraId="41DA8F2C" w14:textId="77777777" w:rsidTr="00D13140">
        <w:trPr>
          <w:trHeight w:val="20"/>
          <w:jc w:val="center"/>
        </w:trPr>
        <w:tc>
          <w:tcPr>
            <w:tcW w:w="1666" w:type="pct"/>
            <w:noWrap/>
          </w:tcPr>
          <w:p w14:paraId="793A9808" w14:textId="77777777" w:rsidR="000F2AFD" w:rsidRPr="007A268B" w:rsidRDefault="00067224" w:rsidP="00CB119E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A268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re ethical issues in this manuscript?</w:t>
            </w:r>
          </w:p>
          <w:p w14:paraId="57E77200" w14:textId="77777777" w:rsidR="000F2AFD" w:rsidRPr="007A268B" w:rsidRDefault="00067224" w:rsidP="00CB119E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A268B">
              <w:rPr>
                <w:rFonts w:ascii="Arial" w:hAnsi="Arial" w:cs="Arial"/>
                <w:bCs/>
                <w:sz w:val="20"/>
                <w:szCs w:val="20"/>
                <w:lang w:val="en-GB"/>
              </w:rPr>
              <w:t>(YES or NO)</w:t>
            </w:r>
          </w:p>
          <w:p w14:paraId="650D5705" w14:textId="77777777" w:rsidR="000F2AFD" w:rsidRPr="007A268B" w:rsidRDefault="000F2AFD" w:rsidP="00CB119E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4BD03FAB" w14:textId="77777777" w:rsidR="000F2AFD" w:rsidRPr="007A268B" w:rsidRDefault="00067224" w:rsidP="00CB119E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A268B">
              <w:rPr>
                <w:rFonts w:ascii="Arial" w:hAnsi="Arial" w:cs="Arial"/>
                <w:bCs/>
                <w:sz w:val="20"/>
                <w:szCs w:val="20"/>
                <w:lang w:val="en-GB"/>
              </w:rPr>
              <w:t>(If yes, kindly please write down the ethical issues here in details)</w:t>
            </w:r>
          </w:p>
          <w:p w14:paraId="0F276FB2" w14:textId="77777777" w:rsidR="000F2AFD" w:rsidRPr="007A268B" w:rsidRDefault="000F2AFD" w:rsidP="00CB119E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14:paraId="76F4BAB4" w14:textId="63939A63" w:rsidR="000F2AFD" w:rsidRPr="007A268B" w:rsidRDefault="009C5BAA" w:rsidP="00CB119E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A268B">
              <w:rPr>
                <w:rFonts w:ascii="Arial" w:hAnsi="Arial" w:cs="Arial"/>
                <w:bCs/>
                <w:sz w:val="20"/>
                <w:szCs w:val="20"/>
                <w:lang w:val="en-GB"/>
              </w:rPr>
              <w:t>No</w:t>
            </w:r>
          </w:p>
        </w:tc>
        <w:tc>
          <w:tcPr>
            <w:tcW w:w="1667" w:type="pct"/>
          </w:tcPr>
          <w:p w14:paraId="25AB90B1" w14:textId="77777777" w:rsidR="000F2AFD" w:rsidRPr="007A268B" w:rsidRDefault="000F2AFD" w:rsidP="00067224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</w:tbl>
    <w:p w14:paraId="78B35FA6" w14:textId="77777777" w:rsidR="000F2AFD" w:rsidRPr="007A268B" w:rsidRDefault="000F2AFD">
      <w:pPr>
        <w:rPr>
          <w:rFonts w:ascii="Arial" w:hAnsi="Arial" w:cs="Arial"/>
          <w:sz w:val="20"/>
          <w:szCs w:val="20"/>
          <w:lang w:val="en-GB"/>
        </w:rPr>
      </w:pPr>
    </w:p>
    <w:p w14:paraId="57AEFFC4" w14:textId="77777777" w:rsidR="007A268B" w:rsidRPr="007A268B" w:rsidRDefault="007A268B">
      <w:pPr>
        <w:rPr>
          <w:rFonts w:ascii="Arial" w:hAnsi="Arial" w:cs="Arial"/>
          <w:sz w:val="20"/>
          <w:szCs w:val="20"/>
          <w:lang w:val="en-GB"/>
        </w:rPr>
      </w:pPr>
    </w:p>
    <w:p w14:paraId="7FE08D14" w14:textId="77777777" w:rsidR="007A268B" w:rsidRPr="007A268B" w:rsidRDefault="007A268B" w:rsidP="007A268B">
      <w:pPr>
        <w:rPr>
          <w:rFonts w:ascii="Arial" w:hAnsi="Arial" w:cs="Arial"/>
          <w:b/>
          <w:sz w:val="20"/>
          <w:szCs w:val="20"/>
          <w:u w:val="single"/>
        </w:rPr>
      </w:pPr>
      <w:r w:rsidRPr="007A268B">
        <w:rPr>
          <w:rFonts w:ascii="Arial" w:hAnsi="Arial" w:cs="Arial"/>
          <w:b/>
          <w:sz w:val="20"/>
          <w:szCs w:val="20"/>
          <w:u w:val="single"/>
        </w:rPr>
        <w:t>Reviewer details:</w:t>
      </w:r>
    </w:p>
    <w:p w14:paraId="2CDCF43E" w14:textId="77777777" w:rsidR="007A268B" w:rsidRPr="007A268B" w:rsidRDefault="007A268B">
      <w:pPr>
        <w:rPr>
          <w:rFonts w:ascii="Arial" w:hAnsi="Arial" w:cs="Arial"/>
          <w:sz w:val="20"/>
          <w:szCs w:val="20"/>
          <w:lang w:val="en-GB"/>
        </w:rPr>
      </w:pPr>
    </w:p>
    <w:p w14:paraId="4C1D0EF4" w14:textId="335C0232" w:rsidR="007A268B" w:rsidRPr="007A268B" w:rsidRDefault="007A268B" w:rsidP="007A268B">
      <w:pPr>
        <w:rPr>
          <w:rFonts w:ascii="Arial" w:hAnsi="Arial" w:cs="Arial"/>
          <w:sz w:val="20"/>
          <w:szCs w:val="20"/>
          <w:lang w:val="en-GB"/>
        </w:rPr>
      </w:pPr>
      <w:r w:rsidRPr="007A268B">
        <w:rPr>
          <w:rFonts w:ascii="Arial" w:hAnsi="Arial" w:cs="Arial"/>
          <w:sz w:val="20"/>
          <w:szCs w:val="20"/>
          <w:lang w:val="en-GB"/>
        </w:rPr>
        <w:t>A. B. M. Sirisha</w:t>
      </w:r>
      <w:r w:rsidRPr="007A268B">
        <w:rPr>
          <w:rFonts w:ascii="Arial" w:hAnsi="Arial" w:cs="Arial"/>
          <w:sz w:val="20"/>
          <w:szCs w:val="20"/>
          <w:lang w:val="en-GB"/>
        </w:rPr>
        <w:t xml:space="preserve">, </w:t>
      </w:r>
      <w:r w:rsidRPr="007A268B">
        <w:rPr>
          <w:rFonts w:ascii="Arial" w:hAnsi="Arial" w:cs="Arial"/>
          <w:sz w:val="20"/>
          <w:szCs w:val="20"/>
          <w:lang w:val="en-GB"/>
        </w:rPr>
        <w:t>Acharya N G Ranga Agricultural University</w:t>
      </w:r>
      <w:r w:rsidRPr="007A268B">
        <w:rPr>
          <w:rFonts w:ascii="Arial" w:hAnsi="Arial" w:cs="Arial"/>
          <w:sz w:val="20"/>
          <w:szCs w:val="20"/>
          <w:lang w:val="en-GB"/>
        </w:rPr>
        <w:t xml:space="preserve">, </w:t>
      </w:r>
      <w:r w:rsidRPr="007A268B">
        <w:rPr>
          <w:rFonts w:ascii="Arial" w:hAnsi="Arial" w:cs="Arial"/>
          <w:sz w:val="20"/>
          <w:szCs w:val="20"/>
          <w:lang w:val="en-GB"/>
        </w:rPr>
        <w:t>India</w:t>
      </w:r>
    </w:p>
    <w:sectPr w:rsidR="007A268B" w:rsidRPr="007A268B">
      <w:headerReference w:type="default" r:id="rId8"/>
      <w:footerReference w:type="default" r:id="rId9"/>
      <w:pgSz w:w="16839" w:h="23814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3EEC9D" w14:textId="77777777" w:rsidR="006D4A38" w:rsidRDefault="006D4A38">
      <w:r>
        <w:separator/>
      </w:r>
    </w:p>
  </w:endnote>
  <w:endnote w:type="continuationSeparator" w:id="0">
    <w:p w14:paraId="308A8090" w14:textId="77777777" w:rsidR="006D4A38" w:rsidRDefault="006D4A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652CFB" w14:textId="77777777" w:rsidR="000F2AFD" w:rsidRDefault="00067224">
    <w:pPr>
      <w:pStyle w:val="Footer"/>
      <w:jc w:val="right"/>
      <w:rPr>
        <w:b/>
        <w:sz w:val="20"/>
      </w:rPr>
    </w:pPr>
    <w:r>
      <w:rPr>
        <w:sz w:val="20"/>
      </w:rPr>
      <w:t xml:space="preserve">Page </w:t>
    </w:r>
    <w:r>
      <w:rPr>
        <w:b/>
        <w:sz w:val="20"/>
      </w:rPr>
      <w:fldChar w:fldCharType="begin"/>
    </w:r>
    <w:r>
      <w:rPr>
        <w:b/>
        <w:sz w:val="20"/>
      </w:rPr>
      <w:instrText xml:space="preserve"> PAGE </w:instrText>
    </w:r>
    <w:r>
      <w:rPr>
        <w:b/>
        <w:sz w:val="20"/>
      </w:rPr>
      <w:fldChar w:fldCharType="separate"/>
    </w:r>
    <w:r>
      <w:rPr>
        <w:b/>
        <w:noProof/>
        <w:sz w:val="20"/>
      </w:rPr>
      <w:t>3</w:t>
    </w:r>
    <w:r>
      <w:rPr>
        <w:b/>
        <w:sz w:val="20"/>
      </w:rPr>
      <w:fldChar w:fldCharType="end"/>
    </w:r>
    <w:r>
      <w:rPr>
        <w:sz w:val="20"/>
      </w:rPr>
      <w:t xml:space="preserve"> of </w:t>
    </w:r>
    <w:r>
      <w:rPr>
        <w:b/>
        <w:sz w:val="20"/>
      </w:rPr>
      <w:fldChar w:fldCharType="begin"/>
    </w:r>
    <w:r>
      <w:rPr>
        <w:b/>
        <w:sz w:val="20"/>
      </w:rPr>
      <w:instrText xml:space="preserve"> NUMPAGES  </w:instrText>
    </w:r>
    <w:r>
      <w:rPr>
        <w:b/>
        <w:sz w:val="20"/>
      </w:rPr>
      <w:fldChar w:fldCharType="separate"/>
    </w:r>
    <w:r>
      <w:rPr>
        <w:b/>
        <w:noProof/>
        <w:sz w:val="20"/>
      </w:rPr>
      <w:t>4</w:t>
    </w:r>
    <w:r>
      <w:rPr>
        <w:b/>
        <w:sz w:val="20"/>
      </w:rPr>
      <w:fldChar w:fldCharType="end"/>
    </w:r>
    <w:r>
      <w:rPr>
        <w:b/>
        <w:sz w:val="20"/>
      </w:rPr>
      <w:br/>
      <w:t>V240326</w:t>
    </w:r>
  </w:p>
  <w:p w14:paraId="347B5C3F" w14:textId="77777777" w:rsidR="000F2AFD" w:rsidRDefault="000F2AFD">
    <w:pPr>
      <w:pStyle w:val="Footer"/>
      <w:jc w:val="right"/>
    </w:pPr>
  </w:p>
  <w:p w14:paraId="7B8EA62A" w14:textId="77777777" w:rsidR="000F2AFD" w:rsidRDefault="000F2AFD">
    <w:pPr>
      <w:pStyle w:val="Footer"/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3424BA" w14:textId="77777777" w:rsidR="006D4A38" w:rsidRDefault="006D4A38">
      <w:r>
        <w:separator/>
      </w:r>
    </w:p>
  </w:footnote>
  <w:footnote w:type="continuationSeparator" w:id="0">
    <w:p w14:paraId="489006A6" w14:textId="77777777" w:rsidR="006D4A38" w:rsidRDefault="006D4A3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54A817" w14:textId="77777777" w:rsidR="000F2AFD" w:rsidRDefault="000F2AFD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2FC13AF2" w14:textId="77777777" w:rsidR="000F2AFD" w:rsidRDefault="00067224">
    <w:pPr>
      <w:spacing w:before="100" w:beforeAutospacing="1" w:after="100" w:afterAutospacing="1"/>
      <w:jc w:val="center"/>
      <w:rPr>
        <w:color w:val="000000"/>
        <w:sz w:val="20"/>
      </w:rPr>
    </w:pPr>
    <w:r>
      <w:rPr>
        <w:bCs/>
        <w:color w:val="000000"/>
        <w:sz w:val="20"/>
        <w:highlight w:val="lightGray"/>
        <w:lang w:val="en-GB"/>
      </w:rPr>
      <w:t>Review Form (Review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825343E"/>
    <w:multiLevelType w:val="hybridMultilevel"/>
    <w:tmpl w:val="683AFF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73003C"/>
    <w:multiLevelType w:val="hybridMultilevel"/>
    <w:tmpl w:val="3F40CC9A"/>
    <w:lvl w:ilvl="0" w:tplc="681218D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5520191">
    <w:abstractNumId w:val="4"/>
  </w:num>
  <w:num w:numId="2" w16cid:durableId="1837501490">
    <w:abstractNumId w:val="8"/>
  </w:num>
  <w:num w:numId="3" w16cid:durableId="854877740">
    <w:abstractNumId w:val="7"/>
  </w:num>
  <w:num w:numId="4" w16cid:durableId="20593665">
    <w:abstractNumId w:val="9"/>
  </w:num>
  <w:num w:numId="5" w16cid:durableId="867107084">
    <w:abstractNumId w:val="6"/>
  </w:num>
  <w:num w:numId="6" w16cid:durableId="1377389308">
    <w:abstractNumId w:val="0"/>
  </w:num>
  <w:num w:numId="7" w16cid:durableId="1167012417">
    <w:abstractNumId w:val="3"/>
  </w:num>
  <w:num w:numId="8" w16cid:durableId="960307407">
    <w:abstractNumId w:val="11"/>
  </w:num>
  <w:num w:numId="9" w16cid:durableId="1380476450">
    <w:abstractNumId w:val="10"/>
  </w:num>
  <w:num w:numId="10" w16cid:durableId="964313603">
    <w:abstractNumId w:val="2"/>
  </w:num>
  <w:num w:numId="11" w16cid:durableId="174157510">
    <w:abstractNumId w:val="1"/>
  </w:num>
  <w:num w:numId="12" w16cid:durableId="60596485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IN" w:vendorID="64" w:dllVersion="409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IN" w:vendorID="64" w:dllVersion="0" w:nlCheck="1" w:checkStyle="0"/>
  <w:activeWritingStyle w:appName="MSWord" w:lang="en-IN" w:vendorID="64" w:dllVersion="6" w:nlCheck="1" w:checkStyle="1"/>
  <w:proofState w:spelling="clean" w:grammar="clean"/>
  <w:doNotTrackMoves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rYwMjAzNDU0MjM2NjBT0lEKTi0uzszPAykwrAUAXQl27CwAAAA="/>
  </w:docVars>
  <w:rsids>
    <w:rsidRoot w:val="000F2AFD"/>
    <w:rsid w:val="00067224"/>
    <w:rsid w:val="000A36F8"/>
    <w:rsid w:val="000F2AFD"/>
    <w:rsid w:val="00111B39"/>
    <w:rsid w:val="00194A81"/>
    <w:rsid w:val="001C2A46"/>
    <w:rsid w:val="00206283"/>
    <w:rsid w:val="002209CE"/>
    <w:rsid w:val="0031404D"/>
    <w:rsid w:val="0036637F"/>
    <w:rsid w:val="00377652"/>
    <w:rsid w:val="003D4394"/>
    <w:rsid w:val="003F37B7"/>
    <w:rsid w:val="00433EC1"/>
    <w:rsid w:val="004577ED"/>
    <w:rsid w:val="004B06D1"/>
    <w:rsid w:val="00542E73"/>
    <w:rsid w:val="00562E19"/>
    <w:rsid w:val="005A12C6"/>
    <w:rsid w:val="0069157E"/>
    <w:rsid w:val="00696C53"/>
    <w:rsid w:val="006D4A38"/>
    <w:rsid w:val="007739D1"/>
    <w:rsid w:val="007A268B"/>
    <w:rsid w:val="00800EEC"/>
    <w:rsid w:val="009A0581"/>
    <w:rsid w:val="009B0D57"/>
    <w:rsid w:val="009C5BAA"/>
    <w:rsid w:val="00A033D6"/>
    <w:rsid w:val="00A54C25"/>
    <w:rsid w:val="00AE0023"/>
    <w:rsid w:val="00B124EE"/>
    <w:rsid w:val="00B41BD1"/>
    <w:rsid w:val="00B84BBA"/>
    <w:rsid w:val="00CB119E"/>
    <w:rsid w:val="00CD37A5"/>
    <w:rsid w:val="00D07FE6"/>
    <w:rsid w:val="00D13140"/>
    <w:rsid w:val="00D1758D"/>
    <w:rsid w:val="00E008C6"/>
    <w:rsid w:val="00E24527"/>
    <w:rsid w:val="00E403C8"/>
    <w:rsid w:val="00EE3E18"/>
    <w:rsid w:val="00F0266B"/>
    <w:rsid w:val="00FD46C5"/>
    <w:rsid w:val="00FD65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508CFE4"/>
  <w15:chartTrackingRefBased/>
  <w15:docId w15:val="{BE4CE4BE-6288-453F-9056-E77DDD4366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 w:eastAsia="x-none"/>
    </w:rPr>
  </w:style>
  <w:style w:type="paragraph" w:styleId="Heading4">
    <w:name w:val="heading 4"/>
    <w:basedOn w:val="Normal"/>
    <w:link w:val="Heading4Char"/>
    <w:qFormat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pPr>
      <w:jc w:val="both"/>
    </w:pPr>
    <w:rPr>
      <w:rFonts w:ascii="Helvetica" w:eastAsia="MS Mincho" w:hAnsi="Helvetica"/>
      <w:lang w:val="fr-FR" w:eastAsia="x-none"/>
    </w:rPr>
  </w:style>
  <w:style w:type="character" w:customStyle="1" w:styleId="BodyTextChar">
    <w:name w:val="Body Text Char"/>
    <w:link w:val="BodyText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</w:pPr>
    <w:rPr>
      <w:lang w:eastAsia="x-none"/>
    </w:rPr>
  </w:style>
  <w:style w:type="character" w:customStyle="1" w:styleId="HeaderChar">
    <w:name w:val="Header Char"/>
    <w:link w:val="Head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</w:pPr>
    <w:rPr>
      <w:lang w:eastAsia="x-none"/>
    </w:rPr>
  </w:style>
  <w:style w:type="character" w:customStyle="1" w:styleId="FooterChar">
    <w:name w:val="Footer Char"/>
    <w:link w:val="Foot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Revision">
    <w:name w:val="Revision"/>
    <w:hidden/>
    <w:uiPriority w:val="99"/>
    <w:semiHidden/>
    <w:rPr>
      <w:sz w:val="22"/>
      <w:szCs w:val="22"/>
    </w:rPr>
  </w:style>
  <w:style w:type="character" w:styleId="FollowedHyperlink">
    <w:name w:val="FollowedHyperlink"/>
    <w:uiPriority w:val="99"/>
    <w:semiHidden/>
    <w:unhideWhenUsed/>
    <w:rPr>
      <w:color w:val="800080"/>
      <w:u w:val="single"/>
    </w:rPr>
  </w:style>
  <w:style w:type="table" w:styleId="TableGrid">
    <w:name w:val="Table Grid"/>
    <w:basedOn w:val="TableNormal"/>
    <w:uiPriority w:val="59"/>
    <w:rPr>
      <w:rFonts w:eastAsia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NichtaufgelsteErwhnung">
    <w:name w:val="Nicht aufgelöste Erwähnung"/>
    <w:uiPriority w:val="99"/>
    <w:semiHidden/>
    <w:unhideWhenUsed/>
    <w:rPr>
      <w:color w:val="605E5C"/>
      <w:shd w:val="clear" w:color="auto" w:fill="E1DFDD"/>
    </w:rPr>
  </w:style>
  <w:style w:type="character" w:styleId="UnresolvedMention">
    <w:name w:val="Unresolved Mention"/>
    <w:uiPriority w:val="99"/>
    <w:semiHidden/>
    <w:unhideWhenUsed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9B0D57"/>
    <w:pPr>
      <w:widowControl w:val="0"/>
      <w:autoSpaceDE w:val="0"/>
      <w:autoSpaceDN w:val="0"/>
      <w:ind w:left="107"/>
    </w:pPr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580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1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67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5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37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3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3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2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3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84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7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1.reviewerhub.org/jabb/journa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596</Words>
  <Characters>3402</Characters>
  <Application>Microsoft Office Word</Application>
  <DocSecurity>0</DocSecurity>
  <Lines>28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991</CharactersWithSpaces>
  <SharedDoc>false</SharedDoc>
  <HLinks>
    <vt:vector size="18" baseType="variant">
      <vt:variant>
        <vt:i4>2031642</vt:i4>
      </vt:variant>
      <vt:variant>
        <vt:i4>9</vt:i4>
      </vt:variant>
      <vt:variant>
        <vt:i4>0</vt:i4>
      </vt:variant>
      <vt:variant>
        <vt:i4>5</vt:i4>
      </vt:variant>
      <vt:variant>
        <vt:lpwstr>https://r1.reviewerhub.org/peer-review-comments-approval-policy/</vt:lpwstr>
      </vt:variant>
      <vt:variant>
        <vt:lpwstr/>
      </vt:variant>
      <vt:variant>
        <vt:i4>458766</vt:i4>
      </vt:variant>
      <vt:variant>
        <vt:i4>6</vt:i4>
      </vt:variant>
      <vt:variant>
        <vt:i4>0</vt:i4>
      </vt:variant>
      <vt:variant>
        <vt:i4>5</vt:i4>
      </vt:variant>
      <vt:variant>
        <vt:lpwstr>https://r1.reviewerhub.org/general-editorial-policy/</vt:lpwstr>
      </vt:variant>
      <vt:variant>
        <vt:lpwstr/>
      </vt:variant>
      <vt:variant>
        <vt:i4>1114207</vt:i4>
      </vt:variant>
      <vt:variant>
        <vt:i4>2</vt:i4>
      </vt:variant>
      <vt:variant>
        <vt:i4>0</vt:i4>
      </vt:variant>
      <vt:variant>
        <vt:i4>5</vt:i4>
      </vt:variant>
      <vt:variant>
        <vt:lpwstr>https://journalafsj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ojit Bera</dc:creator>
  <cp:keywords/>
  <dc:description/>
  <cp:lastModifiedBy>Editor-11</cp:lastModifiedBy>
  <cp:revision>45</cp:revision>
  <dcterms:created xsi:type="dcterms:W3CDTF">2026-03-24T06:32:00Z</dcterms:created>
  <dcterms:modified xsi:type="dcterms:W3CDTF">2026-05-21T0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753ba8d-0bd4-4d16-b311-3b65826f183c</vt:lpwstr>
  </property>
</Properties>
</file>